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590A4" w14:textId="54D9EA5B" w:rsidR="00D51C0C" w:rsidRDefault="00D51C0C" w:rsidP="00D51C0C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</w:rPr>
      </w:pPr>
      <w:bookmarkStart w:id="0" w:name="OLE_LINK14"/>
    </w:p>
    <w:p w14:paraId="6B8CB893" w14:textId="599F6049" w:rsidR="009F034F" w:rsidRPr="006F5DAB" w:rsidRDefault="00401405" w:rsidP="00A77FA9">
      <w:pPr>
        <w:pStyle w:val="NoSpacing"/>
        <w:spacing w:after="60"/>
        <w:rPr>
          <w:rFonts w:ascii="Verdana" w:hAnsi="Verdana"/>
          <w:lang w:eastAsia="zh-TW"/>
        </w:rPr>
      </w:pPr>
      <w:r w:rsidRPr="00956627">
        <w:rPr>
          <w:rFonts w:ascii="Verdana" w:hAnsi="Verdana"/>
          <w:b/>
          <w:color w:val="000000" w:themeColor="text1"/>
        </w:rPr>
        <w:t>I.</w:t>
      </w:r>
      <w:r w:rsidRPr="00C11649">
        <w:rPr>
          <w:rFonts w:ascii="Verdana" w:hAnsi="Verdana"/>
          <w:color w:val="000000" w:themeColor="text1"/>
        </w:rPr>
        <w:t xml:space="preserve"> </w:t>
      </w:r>
      <w:bookmarkEnd w:id="0"/>
      <w:r w:rsidR="00A77FA9">
        <w:rPr>
          <w:rFonts w:ascii="Verdana" w:hAnsi="Verdana"/>
          <w:b/>
          <w:color w:val="0000CC"/>
          <w:sz w:val="24"/>
          <w:szCs w:val="24"/>
        </w:rPr>
        <w:t>No Topics</w:t>
      </w:r>
      <w:bookmarkStart w:id="1" w:name="_GoBack"/>
      <w:bookmarkEnd w:id="1"/>
    </w:p>
    <w:p w14:paraId="77619C4E" w14:textId="037B5736" w:rsidR="00401405" w:rsidRDefault="00401405" w:rsidP="00412E96">
      <w:pPr>
        <w:rPr>
          <w:rFonts w:ascii="Verdana" w:hAnsi="Verdana"/>
          <w:sz w:val="22"/>
          <w:szCs w:val="22"/>
          <w:lang w:eastAsia="zh-TW"/>
        </w:rPr>
      </w:pPr>
    </w:p>
    <w:p w14:paraId="2DCD6D96" w14:textId="3CF1EB75" w:rsidR="00A77FA9" w:rsidRDefault="00A77FA9" w:rsidP="00412E96">
      <w:pPr>
        <w:rPr>
          <w:rFonts w:ascii="Verdana" w:hAnsi="Verdana"/>
          <w:sz w:val="22"/>
          <w:szCs w:val="22"/>
          <w:lang w:eastAsia="zh-TW"/>
        </w:rPr>
      </w:pPr>
    </w:p>
    <w:p w14:paraId="27E2CAC9" w14:textId="77777777" w:rsidR="00A77FA9" w:rsidRDefault="00A77FA9" w:rsidP="00412E96">
      <w:pPr>
        <w:rPr>
          <w:rFonts w:ascii="Verdana" w:hAnsi="Verdana"/>
          <w:sz w:val="22"/>
          <w:szCs w:val="22"/>
          <w:lang w:eastAsia="zh-TW"/>
        </w:rPr>
      </w:pPr>
    </w:p>
    <w:p w14:paraId="0386BD68" w14:textId="77777777" w:rsidR="00A77FA9" w:rsidRPr="00A00510" w:rsidRDefault="00A77FA9" w:rsidP="00A77FA9">
      <w:pPr>
        <w:pStyle w:val="NoSpacing"/>
        <w:spacing w:after="60"/>
        <w:rPr>
          <w:rFonts w:ascii="Verdana" w:hAnsi="Verdana"/>
          <w:b/>
          <w:color w:val="000000" w:themeColor="text1"/>
          <w:u w:val="single"/>
        </w:rPr>
      </w:pPr>
      <w:r w:rsidRPr="00A00510">
        <w:rPr>
          <w:rFonts w:ascii="Verdana" w:hAnsi="Verdana"/>
          <w:b/>
          <w:color w:val="000000" w:themeColor="text1"/>
          <w:u w:val="single"/>
        </w:rPr>
        <w:t>Ongoing topics</w:t>
      </w:r>
    </w:p>
    <w:p w14:paraId="631CF5ED" w14:textId="77777777" w:rsidR="00A77FA9" w:rsidRPr="00D51C0C" w:rsidRDefault="00A77FA9" w:rsidP="00A77FA9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b/>
          <w:color w:val="000000" w:themeColor="text1"/>
        </w:rPr>
        <w:t>1</w:t>
      </w:r>
      <w:r w:rsidRPr="00956627">
        <w:rPr>
          <w:rFonts w:ascii="Verdana" w:hAnsi="Verdana"/>
          <w:b/>
          <w:color w:val="000000" w:themeColor="text1"/>
        </w:rPr>
        <w:t>.</w:t>
      </w:r>
      <w:r w:rsidRPr="00C11649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SARS Anywhere implementation</w:t>
      </w:r>
    </w:p>
    <w:p w14:paraId="6913794F" w14:textId="77777777" w:rsidR="00A77FA9" w:rsidRDefault="00A77FA9" w:rsidP="00A77FA9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, Marco Cota</w:t>
      </w:r>
    </w:p>
    <w:p w14:paraId="2B21C157" w14:textId="77777777" w:rsidR="00A77FA9" w:rsidRDefault="00A77FA9" w:rsidP="00A77FA9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9F034F">
        <w:rPr>
          <w:rFonts w:ascii="Verdana" w:hAnsi="Verdana"/>
          <w:color w:val="000000" w:themeColor="text1"/>
        </w:rPr>
        <w:t>Ongoing topic until it is installed.</w:t>
      </w:r>
    </w:p>
    <w:p w14:paraId="4902E0D3" w14:textId="77777777" w:rsidR="00A77FA9" w:rsidRPr="009F034F" w:rsidRDefault="00A77FA9" w:rsidP="00A77FA9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etup demo dates</w:t>
      </w:r>
    </w:p>
    <w:p w14:paraId="0E77DDAA" w14:textId="77777777" w:rsidR="00A77FA9" w:rsidRDefault="00A77FA9" w:rsidP="00A77FA9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277F8286" w14:textId="77777777" w:rsidR="00A77FA9" w:rsidRDefault="00A77FA9" w:rsidP="00A77FA9">
      <w:pPr>
        <w:ind w:left="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2</w:t>
      </w:r>
      <w:r w:rsidRPr="00424E40">
        <w:rPr>
          <w:rFonts w:ascii="Verdana" w:hAnsi="Verdana"/>
          <w:b/>
          <w:color w:val="000000" w:themeColor="text1"/>
        </w:rPr>
        <w:t>.</w:t>
      </w:r>
      <w:r w:rsidRPr="00424E4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AB705 Discussion</w:t>
      </w:r>
    </w:p>
    <w:p w14:paraId="61BF1842" w14:textId="77777777" w:rsidR="00A77FA9" w:rsidRPr="00D4738B" w:rsidRDefault="00A77FA9" w:rsidP="00A77FA9">
      <w:pPr>
        <w:pStyle w:val="NoSpacing"/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</w:p>
    <w:p w14:paraId="7B12840C" w14:textId="77777777" w:rsidR="00A77FA9" w:rsidRPr="006F5DAB" w:rsidRDefault="00A77FA9" w:rsidP="00A77FA9">
      <w:pPr>
        <w:pStyle w:val="ListParagraph"/>
        <w:numPr>
          <w:ilvl w:val="0"/>
          <w:numId w:val="50"/>
        </w:numPr>
        <w:rPr>
          <w:rFonts w:ascii="Verdana" w:hAnsi="Verdana"/>
          <w:sz w:val="22"/>
          <w:szCs w:val="22"/>
          <w:lang w:eastAsia="zh-TW"/>
        </w:rPr>
      </w:pPr>
      <w:r>
        <w:rPr>
          <w:rFonts w:ascii="Verdana" w:hAnsi="Verdana"/>
          <w:color w:val="000000" w:themeColor="text1"/>
        </w:rPr>
        <w:t>Student Assessment</w:t>
      </w:r>
    </w:p>
    <w:p w14:paraId="51503D46" w14:textId="0E4B7C9A" w:rsidR="00566E50" w:rsidRDefault="00566E50" w:rsidP="00412E96">
      <w:pPr>
        <w:rPr>
          <w:rFonts w:ascii="Verdana" w:hAnsi="Verdana"/>
          <w:sz w:val="22"/>
          <w:szCs w:val="22"/>
          <w:lang w:eastAsia="zh-TW"/>
        </w:rPr>
      </w:pPr>
    </w:p>
    <w:p w14:paraId="00F7CF14" w14:textId="77777777" w:rsidR="00566E50" w:rsidRPr="00424E40" w:rsidRDefault="00566E50" w:rsidP="00412E96">
      <w:pPr>
        <w:rPr>
          <w:rFonts w:ascii="Verdana" w:hAnsi="Verdana"/>
          <w:sz w:val="22"/>
          <w:szCs w:val="22"/>
          <w:lang w:eastAsia="zh-TW"/>
        </w:rPr>
      </w:pPr>
    </w:p>
    <w:p w14:paraId="2A4A1E41" w14:textId="23846388" w:rsidR="00847836" w:rsidRPr="00424E40" w:rsidRDefault="00D51C0C" w:rsidP="00847836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566E50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0F71AA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847836"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="00847836"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847836" w:rsidRPr="00424E4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06A702C6" w14:textId="27515CF5" w:rsidR="0091570A" w:rsidRDefault="0091570A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7767E2D7" w14:textId="67764904" w:rsidR="00BC2922" w:rsidRDefault="00BC2922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3FDC027C" w14:textId="76581554" w:rsidR="00BC2922" w:rsidRDefault="00BC2922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2C371FE4" w14:textId="59CF48B7" w:rsidR="00BC2922" w:rsidRDefault="00BC2922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00257AFD" w14:textId="38EBDB9B" w:rsidR="00BC2922" w:rsidRDefault="00BC2922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4B549CC8" w14:textId="77777777" w:rsidR="00BC2922" w:rsidRPr="00424E40" w:rsidRDefault="00BC2922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3FF67B6F" w14:textId="77777777" w:rsidR="00412E96" w:rsidRPr="00412E96" w:rsidRDefault="00412E96" w:rsidP="00412E96">
      <w:pPr>
        <w:rPr>
          <w:sz w:val="22"/>
          <w:szCs w:val="22"/>
          <w:lang w:eastAsia="zh-TW"/>
        </w:rPr>
      </w:pPr>
    </w:p>
    <w:p w14:paraId="76DC3210" w14:textId="4464A9FA" w:rsidR="00405E35" w:rsidRDefault="00405E3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4D9B55C" w14:textId="0F0F6696" w:rsidR="00EA7084" w:rsidRDefault="00EA7084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CDF4C00" w14:textId="77777777" w:rsidR="00EA7084" w:rsidRDefault="00EA7084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1C2C5A9" w14:textId="3825C50E" w:rsidR="00401405" w:rsidRDefault="0040140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1C0569B4" w14:textId="77777777" w:rsidR="00401405" w:rsidRDefault="0040140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DFEBEA0" w14:textId="2C80DB08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33168E">
        <w:rPr>
          <w:rFonts w:ascii="Verdana" w:hAnsi="Verdana"/>
          <w:color w:val="000000" w:themeColor="text1"/>
          <w:sz w:val="22"/>
          <w:szCs w:val="22"/>
        </w:rPr>
        <w:t>October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8A1C40">
        <w:rPr>
          <w:rFonts w:ascii="Verdana" w:hAnsi="Verdana"/>
          <w:color w:val="000000" w:themeColor="text1"/>
          <w:sz w:val="22"/>
          <w:szCs w:val="22"/>
        </w:rPr>
        <w:t>24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2" w:name="OLE_LINK3"/>
      <w:bookmarkStart w:id="3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2"/>
      <w:bookmarkEnd w:id="3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60E3F23D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23D10094" w14:textId="77777777"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240FEF41" w14:textId="77777777"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53AE3233" w14:textId="77777777" w:rsidR="00EC6EA5" w:rsidRDefault="00EC6EA5">
      <w:pPr>
        <w:spacing w:before="0" w:after="160" w:line="259" w:lineRule="auto"/>
        <w:ind w:left="0"/>
        <w:rPr>
          <w:rFonts w:ascii="Verdana" w:eastAsiaTheme="majorEastAsia" w:hAnsi="Verdana" w:cstheme="majorBidi"/>
          <w:b/>
          <w:i/>
          <w:color w:val="0000CC"/>
          <w:spacing w:val="15"/>
          <w:sz w:val="22"/>
          <w:szCs w:val="22"/>
        </w:rPr>
      </w:pPr>
      <w:r>
        <w:rPr>
          <w:rFonts w:ascii="Verdana" w:hAnsi="Verdana"/>
          <w:b/>
          <w:i/>
          <w:color w:val="0000CC"/>
          <w:sz w:val="22"/>
          <w:szCs w:val="22"/>
        </w:rPr>
        <w:lastRenderedPageBreak/>
        <w:br w:type="page"/>
      </w:r>
    </w:p>
    <w:p w14:paraId="125A6104" w14:textId="100CBCA8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lastRenderedPageBreak/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6DC15" w14:textId="77777777" w:rsidR="00AB53A2" w:rsidRDefault="00AB53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EADEC" w14:textId="77777777" w:rsidR="00AB53A2" w:rsidRDefault="00AB5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7653D" w14:textId="220E93D7" w:rsidR="00AB53A2" w:rsidRDefault="00AB53A2">
    <w:pPr>
      <w:pStyle w:val="Header"/>
    </w:pPr>
    <w:r>
      <w:rPr>
        <w:noProof/>
      </w:rPr>
      <w:pict w14:anchorId="49B0E3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34178" type="#_x0000_t136" style="position:absolute;left:0;text-align:left;margin-left:0;margin-top:0;width:504.5pt;height:216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1E47BF76" w:rsidR="00F146FC" w:rsidRPr="00137345" w:rsidRDefault="00AB53A2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r>
      <w:rPr>
        <w:noProof/>
      </w:rPr>
      <w:pict w14:anchorId="15349BC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34179" type="#_x0000_t136" style="position:absolute;left:0;text-align:left;margin-left:0;margin-top:0;width:504.5pt;height:216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7ABA42CF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E54629">
      <w:rPr>
        <w:rFonts w:ascii="Antique Olive Roman" w:hAnsi="Antique Olive Roman"/>
        <w:b/>
        <w:i/>
        <w:color w:val="0000CC"/>
        <w:sz w:val="22"/>
        <w:szCs w:val="22"/>
      </w:rPr>
      <w:t>October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E54629">
      <w:rPr>
        <w:rFonts w:ascii="Antique Olive Roman" w:hAnsi="Antique Olive Roman"/>
        <w:b/>
        <w:i/>
        <w:color w:val="0000CC"/>
        <w:sz w:val="22"/>
        <w:szCs w:val="22"/>
      </w:rPr>
      <w:t>10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B2A67" w14:textId="57117683" w:rsidR="00AB53A2" w:rsidRDefault="00AB53A2">
    <w:pPr>
      <w:pStyle w:val="Header"/>
    </w:pPr>
    <w:r>
      <w:rPr>
        <w:noProof/>
      </w:rPr>
      <w:pict w14:anchorId="058B96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434177" type="#_x0000_t136" style="position:absolute;left:0;text-align:left;margin-left:0;margin-top:0;width:504.5pt;height:216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ED24AC"/>
    <w:multiLevelType w:val="hybridMultilevel"/>
    <w:tmpl w:val="1214CE90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96E0E"/>
    <w:multiLevelType w:val="hybridMultilevel"/>
    <w:tmpl w:val="CF94F78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C74B14"/>
    <w:multiLevelType w:val="hybridMultilevel"/>
    <w:tmpl w:val="03E24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6011C4"/>
    <w:multiLevelType w:val="hybridMultilevel"/>
    <w:tmpl w:val="8458B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E4C17"/>
    <w:multiLevelType w:val="hybridMultilevel"/>
    <w:tmpl w:val="BA3C3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A210B"/>
    <w:multiLevelType w:val="hybridMultilevel"/>
    <w:tmpl w:val="913E7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335AB1"/>
    <w:multiLevelType w:val="hybridMultilevel"/>
    <w:tmpl w:val="98E4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32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32315A"/>
    <w:multiLevelType w:val="hybridMultilevel"/>
    <w:tmpl w:val="201E8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4"/>
  </w:num>
  <w:num w:numId="3">
    <w:abstractNumId w:val="3"/>
  </w:num>
  <w:num w:numId="4">
    <w:abstractNumId w:val="36"/>
  </w:num>
  <w:num w:numId="5">
    <w:abstractNumId w:val="41"/>
  </w:num>
  <w:num w:numId="6">
    <w:abstractNumId w:val="29"/>
  </w:num>
  <w:num w:numId="7">
    <w:abstractNumId w:val="42"/>
  </w:num>
  <w:num w:numId="8">
    <w:abstractNumId w:val="4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0"/>
  </w:num>
  <w:num w:numId="13">
    <w:abstractNumId w:val="20"/>
  </w:num>
  <w:num w:numId="14">
    <w:abstractNumId w:val="45"/>
  </w:num>
  <w:num w:numId="15">
    <w:abstractNumId w:val="14"/>
  </w:num>
  <w:num w:numId="16">
    <w:abstractNumId w:val="39"/>
  </w:num>
  <w:num w:numId="17">
    <w:abstractNumId w:val="39"/>
  </w:num>
  <w:num w:numId="18">
    <w:abstractNumId w:val="35"/>
  </w:num>
  <w:num w:numId="19">
    <w:abstractNumId w:val="13"/>
  </w:num>
  <w:num w:numId="20">
    <w:abstractNumId w:val="44"/>
  </w:num>
  <w:num w:numId="21">
    <w:abstractNumId w:val="32"/>
  </w:num>
  <w:num w:numId="22">
    <w:abstractNumId w:val="7"/>
  </w:num>
  <w:num w:numId="23">
    <w:abstractNumId w:val="26"/>
  </w:num>
  <w:num w:numId="24">
    <w:abstractNumId w:val="18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27"/>
  </w:num>
  <w:num w:numId="28">
    <w:abstractNumId w:val="22"/>
  </w:num>
  <w:num w:numId="29">
    <w:abstractNumId w:val="17"/>
  </w:num>
  <w:num w:numId="30">
    <w:abstractNumId w:val="43"/>
  </w:num>
  <w:num w:numId="31">
    <w:abstractNumId w:val="10"/>
  </w:num>
  <w:num w:numId="32">
    <w:abstractNumId w:val="25"/>
  </w:num>
  <w:num w:numId="33">
    <w:abstractNumId w:val="31"/>
  </w:num>
  <w:num w:numId="34">
    <w:abstractNumId w:val="28"/>
  </w:num>
  <w:num w:numId="35">
    <w:abstractNumId w:val="38"/>
  </w:num>
  <w:num w:numId="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8"/>
  </w:num>
  <w:num w:numId="38">
    <w:abstractNumId w:val="1"/>
  </w:num>
  <w:num w:numId="39">
    <w:abstractNumId w:val="2"/>
  </w:num>
  <w:num w:numId="40">
    <w:abstractNumId w:val="5"/>
  </w:num>
  <w:num w:numId="41">
    <w:abstractNumId w:val="12"/>
  </w:num>
  <w:num w:numId="42">
    <w:abstractNumId w:val="24"/>
  </w:num>
  <w:num w:numId="43">
    <w:abstractNumId w:val="21"/>
  </w:num>
  <w:num w:numId="44">
    <w:abstractNumId w:val="33"/>
  </w:num>
  <w:num w:numId="45">
    <w:abstractNumId w:val="11"/>
  </w:num>
  <w:num w:numId="46">
    <w:abstractNumId w:val="4"/>
  </w:num>
  <w:num w:numId="47">
    <w:abstractNumId w:val="9"/>
  </w:num>
  <w:num w:numId="48">
    <w:abstractNumId w:val="9"/>
  </w:num>
  <w:num w:numId="49">
    <w:abstractNumId w:val="16"/>
  </w:num>
  <w:num w:numId="50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34180"/>
    <o:shapelayout v:ext="edit">
      <o:idmap v:ext="edit" data="42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1F9"/>
    <w:rsid w:val="000B5260"/>
    <w:rsid w:val="000C57D3"/>
    <w:rsid w:val="000D0683"/>
    <w:rsid w:val="000D2195"/>
    <w:rsid w:val="000E2A83"/>
    <w:rsid w:val="000E74AC"/>
    <w:rsid w:val="000F71AA"/>
    <w:rsid w:val="0010352E"/>
    <w:rsid w:val="001035C1"/>
    <w:rsid w:val="00104084"/>
    <w:rsid w:val="00106250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3791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11B2"/>
    <w:rsid w:val="001E1DAF"/>
    <w:rsid w:val="001E4702"/>
    <w:rsid w:val="001F1F56"/>
    <w:rsid w:val="001F2FA3"/>
    <w:rsid w:val="001F4FED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6B9"/>
    <w:rsid w:val="00212AA3"/>
    <w:rsid w:val="0021383F"/>
    <w:rsid w:val="00215CCE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52333"/>
    <w:rsid w:val="0026316F"/>
    <w:rsid w:val="00273D08"/>
    <w:rsid w:val="0028200F"/>
    <w:rsid w:val="00293192"/>
    <w:rsid w:val="00294AD8"/>
    <w:rsid w:val="002A1894"/>
    <w:rsid w:val="002B080C"/>
    <w:rsid w:val="002B76D3"/>
    <w:rsid w:val="002C0EC6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281"/>
    <w:rsid w:val="003226FE"/>
    <w:rsid w:val="003232D7"/>
    <w:rsid w:val="00324844"/>
    <w:rsid w:val="003253A0"/>
    <w:rsid w:val="00325EA5"/>
    <w:rsid w:val="00326094"/>
    <w:rsid w:val="003307B3"/>
    <w:rsid w:val="00330EC8"/>
    <w:rsid w:val="0033168E"/>
    <w:rsid w:val="00334674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D7827"/>
    <w:rsid w:val="003E4DDC"/>
    <w:rsid w:val="003E6D72"/>
    <w:rsid w:val="003F2734"/>
    <w:rsid w:val="003F49AE"/>
    <w:rsid w:val="004011C9"/>
    <w:rsid w:val="00401405"/>
    <w:rsid w:val="00402D39"/>
    <w:rsid w:val="00404371"/>
    <w:rsid w:val="004047B8"/>
    <w:rsid w:val="00405415"/>
    <w:rsid w:val="00405E35"/>
    <w:rsid w:val="00405EFA"/>
    <w:rsid w:val="00412E96"/>
    <w:rsid w:val="0041685D"/>
    <w:rsid w:val="0042359F"/>
    <w:rsid w:val="00424E40"/>
    <w:rsid w:val="00433B09"/>
    <w:rsid w:val="004359A4"/>
    <w:rsid w:val="00441BF4"/>
    <w:rsid w:val="00441C4B"/>
    <w:rsid w:val="00445252"/>
    <w:rsid w:val="00450C85"/>
    <w:rsid w:val="004524BD"/>
    <w:rsid w:val="004539EF"/>
    <w:rsid w:val="00455382"/>
    <w:rsid w:val="0046314B"/>
    <w:rsid w:val="00463BF9"/>
    <w:rsid w:val="004728F9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30D1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66E50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C4E91"/>
    <w:rsid w:val="005D2CF0"/>
    <w:rsid w:val="005D69B1"/>
    <w:rsid w:val="005E6535"/>
    <w:rsid w:val="005F215E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64C1F"/>
    <w:rsid w:val="006751EC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6F5DAB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5E1D"/>
    <w:rsid w:val="007E67C6"/>
    <w:rsid w:val="007F11D9"/>
    <w:rsid w:val="007F19BF"/>
    <w:rsid w:val="007F3EA2"/>
    <w:rsid w:val="0080306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C40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96D"/>
    <w:rsid w:val="008D5A59"/>
    <w:rsid w:val="008E1C59"/>
    <w:rsid w:val="008E20E7"/>
    <w:rsid w:val="008E2366"/>
    <w:rsid w:val="008E2540"/>
    <w:rsid w:val="008E768C"/>
    <w:rsid w:val="008F451A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12CB"/>
    <w:rsid w:val="00971D16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034F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274AA"/>
    <w:rsid w:val="00A30BC6"/>
    <w:rsid w:val="00A3133A"/>
    <w:rsid w:val="00A331DC"/>
    <w:rsid w:val="00A339B7"/>
    <w:rsid w:val="00A33CC1"/>
    <w:rsid w:val="00A3722B"/>
    <w:rsid w:val="00A40731"/>
    <w:rsid w:val="00A44B4D"/>
    <w:rsid w:val="00A45BA8"/>
    <w:rsid w:val="00A507D4"/>
    <w:rsid w:val="00A510C3"/>
    <w:rsid w:val="00A54D4B"/>
    <w:rsid w:val="00A55038"/>
    <w:rsid w:val="00A56CA4"/>
    <w:rsid w:val="00A67178"/>
    <w:rsid w:val="00A72136"/>
    <w:rsid w:val="00A77FA9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53A2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1EF8"/>
    <w:rsid w:val="00B53B2D"/>
    <w:rsid w:val="00B55E7A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95285"/>
    <w:rsid w:val="00B97A10"/>
    <w:rsid w:val="00BA0ED5"/>
    <w:rsid w:val="00BA7CBB"/>
    <w:rsid w:val="00BB206A"/>
    <w:rsid w:val="00BB331C"/>
    <w:rsid w:val="00BC1006"/>
    <w:rsid w:val="00BC2922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063C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10259"/>
    <w:rsid w:val="00D13C94"/>
    <w:rsid w:val="00D149AE"/>
    <w:rsid w:val="00D164AC"/>
    <w:rsid w:val="00D32F8B"/>
    <w:rsid w:val="00D35065"/>
    <w:rsid w:val="00D41D9F"/>
    <w:rsid w:val="00D4706C"/>
    <w:rsid w:val="00D4738B"/>
    <w:rsid w:val="00D51C0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8566B"/>
    <w:rsid w:val="00D95338"/>
    <w:rsid w:val="00D960EC"/>
    <w:rsid w:val="00DA22BA"/>
    <w:rsid w:val="00DA4829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4D5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263C1"/>
    <w:rsid w:val="00E265F9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54629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959FF"/>
    <w:rsid w:val="00EA1DAC"/>
    <w:rsid w:val="00EA2153"/>
    <w:rsid w:val="00EA7084"/>
    <w:rsid w:val="00EB7F88"/>
    <w:rsid w:val="00EC3936"/>
    <w:rsid w:val="00EC4181"/>
    <w:rsid w:val="00EC5481"/>
    <w:rsid w:val="00EC681F"/>
    <w:rsid w:val="00EC6EA5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3669E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1E86"/>
    <w:rsid w:val="00F960B3"/>
    <w:rsid w:val="00FA04FF"/>
    <w:rsid w:val="00FA06B9"/>
    <w:rsid w:val="00FA0EE5"/>
    <w:rsid w:val="00FB47A0"/>
    <w:rsid w:val="00FC0A7F"/>
    <w:rsid w:val="00FD0793"/>
    <w:rsid w:val="00FE0789"/>
    <w:rsid w:val="00FE2B56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4180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4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99573-C296-40F3-BC54-7A58C9C85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23</TotalTime>
  <Pages>3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104</cp:revision>
  <cp:lastPrinted>2017-01-25T21:51:00Z</cp:lastPrinted>
  <dcterms:created xsi:type="dcterms:W3CDTF">2018-05-29T22:08:00Z</dcterms:created>
  <dcterms:modified xsi:type="dcterms:W3CDTF">2018-10-15T21:19:00Z</dcterms:modified>
</cp:coreProperties>
</file>